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0AE3" w:rsidRDefault="009A0AE3" w:rsidP="009A0AE3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38CE521A" wp14:editId="5E307AE6">
            <wp:extent cx="4238625" cy="504825"/>
            <wp:effectExtent l="0" t="0" r="9525" b="9525"/>
            <wp:docPr id="1" name="Picture 1" descr="Schulich_SOE_logo+wordmark_4colour_July2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ulich_SOE_logo+wordmark_4colour_July20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0AE3" w:rsidRPr="00BD672C" w:rsidRDefault="009A0AE3" w:rsidP="009A0AE3">
      <w:pPr>
        <w:jc w:val="center"/>
        <w:rPr>
          <w:b/>
          <w:spacing w:val="20"/>
          <w:sz w:val="28"/>
          <w:szCs w:val="28"/>
        </w:rPr>
      </w:pPr>
      <w:r w:rsidRPr="00BD672C">
        <w:rPr>
          <w:b/>
          <w:spacing w:val="20"/>
          <w:sz w:val="28"/>
          <w:szCs w:val="28"/>
        </w:rPr>
        <w:t>Lesson Plan Template</w:t>
      </w:r>
      <w:r w:rsidR="001513F4">
        <w:rPr>
          <w:b/>
          <w:spacing w:val="20"/>
          <w:sz w:val="28"/>
          <w:szCs w:val="28"/>
        </w:rPr>
        <w:t xml:space="preserve"> - GRADES 1-1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2697"/>
        <w:gridCol w:w="2698"/>
      </w:tblGrid>
      <w:tr w:rsidR="009A0AE3" w:rsidRPr="009A0AE3" w:rsidTr="00EB7166">
        <w:trPr>
          <w:trHeight w:val="368"/>
        </w:trPr>
        <w:tc>
          <w:tcPr>
            <w:tcW w:w="10790" w:type="dxa"/>
            <w:gridSpan w:val="3"/>
            <w:shd w:val="clear" w:color="auto" w:fill="D0CECE" w:themeFill="background2" w:themeFillShade="E6"/>
            <w:vAlign w:val="center"/>
          </w:tcPr>
          <w:p w:rsidR="009A0AE3" w:rsidRPr="009A0AE3" w:rsidRDefault="009A0AE3" w:rsidP="009A0AE3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Lesson Plan Information</w:t>
            </w:r>
          </w:p>
        </w:tc>
      </w:tr>
      <w:tr w:rsidR="009A0AE3" w:rsidRPr="00BD672C" w:rsidTr="00EB7166">
        <w:trPr>
          <w:trHeight w:val="350"/>
        </w:trPr>
        <w:tc>
          <w:tcPr>
            <w:tcW w:w="5395" w:type="dxa"/>
          </w:tcPr>
          <w:p w:rsidR="00EB7166" w:rsidRPr="00BD672C" w:rsidRDefault="009A0AE3" w:rsidP="009A0AE3">
            <w:pPr>
              <w:rPr>
                <w:sz w:val="20"/>
                <w:szCs w:val="20"/>
              </w:rPr>
            </w:pPr>
            <w:r w:rsidRPr="00BD672C">
              <w:rPr>
                <w:b/>
                <w:sz w:val="20"/>
                <w:szCs w:val="20"/>
              </w:rPr>
              <w:t>Subject/Course:</w:t>
            </w:r>
          </w:p>
        </w:tc>
        <w:tc>
          <w:tcPr>
            <w:tcW w:w="5395" w:type="dxa"/>
            <w:gridSpan w:val="2"/>
          </w:tcPr>
          <w:p w:rsidR="009A0AE3" w:rsidRPr="00BD672C" w:rsidRDefault="009A0AE3" w:rsidP="009A0AE3">
            <w:pPr>
              <w:rPr>
                <w:sz w:val="20"/>
                <w:szCs w:val="20"/>
              </w:rPr>
            </w:pPr>
            <w:r w:rsidRPr="00BD672C">
              <w:rPr>
                <w:b/>
                <w:sz w:val="20"/>
                <w:szCs w:val="20"/>
              </w:rPr>
              <w:t>Name:</w:t>
            </w:r>
          </w:p>
        </w:tc>
      </w:tr>
      <w:tr w:rsidR="009A0AE3" w:rsidRPr="00BD672C" w:rsidTr="00EB7166">
        <w:trPr>
          <w:trHeight w:val="350"/>
        </w:trPr>
        <w:tc>
          <w:tcPr>
            <w:tcW w:w="5395" w:type="dxa"/>
          </w:tcPr>
          <w:p w:rsidR="009A0AE3" w:rsidRPr="00BD672C" w:rsidRDefault="009A0AE3" w:rsidP="009A0AE3">
            <w:pPr>
              <w:rPr>
                <w:sz w:val="20"/>
                <w:szCs w:val="20"/>
              </w:rPr>
            </w:pPr>
            <w:r w:rsidRPr="00BD672C">
              <w:rPr>
                <w:b/>
                <w:sz w:val="20"/>
                <w:szCs w:val="20"/>
              </w:rPr>
              <w:t>Grade Level:</w:t>
            </w:r>
          </w:p>
        </w:tc>
        <w:tc>
          <w:tcPr>
            <w:tcW w:w="2697" w:type="dxa"/>
            <w:tcBorders>
              <w:right w:val="nil"/>
            </w:tcBorders>
          </w:tcPr>
          <w:p w:rsidR="009A0AE3" w:rsidRPr="00BD672C" w:rsidRDefault="009A0AE3" w:rsidP="009A0AE3">
            <w:pPr>
              <w:rPr>
                <w:b/>
                <w:sz w:val="20"/>
                <w:szCs w:val="20"/>
              </w:rPr>
            </w:pPr>
            <w:r w:rsidRPr="00BD672C">
              <w:rPr>
                <w:b/>
                <w:sz w:val="20"/>
                <w:szCs w:val="20"/>
              </w:rPr>
              <w:t>Date:</w:t>
            </w:r>
            <w:r w:rsidR="00BD672C">
              <w:rPr>
                <w:sz w:val="20"/>
                <w:szCs w:val="20"/>
              </w:rPr>
              <w:t xml:space="preserve">           </w:t>
            </w:r>
            <w:r w:rsidRPr="00BD672C">
              <w:rPr>
                <w:b/>
                <w:sz w:val="20"/>
                <w:szCs w:val="20"/>
              </w:rPr>
              <w:t xml:space="preserve">              </w:t>
            </w:r>
          </w:p>
        </w:tc>
        <w:tc>
          <w:tcPr>
            <w:tcW w:w="2698" w:type="dxa"/>
            <w:tcBorders>
              <w:left w:val="nil"/>
            </w:tcBorders>
          </w:tcPr>
          <w:p w:rsidR="009A0AE3" w:rsidRPr="00BD672C" w:rsidRDefault="009A0AE3" w:rsidP="009A0AE3">
            <w:pPr>
              <w:rPr>
                <w:sz w:val="20"/>
                <w:szCs w:val="20"/>
              </w:rPr>
            </w:pPr>
            <w:r w:rsidRPr="00BD672C">
              <w:rPr>
                <w:b/>
                <w:sz w:val="20"/>
                <w:szCs w:val="20"/>
              </w:rPr>
              <w:t>Time:</w:t>
            </w:r>
            <w:r w:rsidR="00BD672C">
              <w:rPr>
                <w:sz w:val="20"/>
                <w:szCs w:val="20"/>
              </w:rPr>
              <w:t xml:space="preserve">     </w:t>
            </w:r>
          </w:p>
        </w:tc>
      </w:tr>
      <w:tr w:rsidR="009A0AE3" w:rsidRPr="00BD672C" w:rsidTr="00EB7166">
        <w:trPr>
          <w:trHeight w:val="287"/>
        </w:trPr>
        <w:tc>
          <w:tcPr>
            <w:tcW w:w="5395" w:type="dxa"/>
          </w:tcPr>
          <w:p w:rsidR="009A0AE3" w:rsidRPr="00EB7166" w:rsidRDefault="009A0AE3" w:rsidP="009A0AE3">
            <w:pPr>
              <w:rPr>
                <w:b/>
                <w:sz w:val="20"/>
                <w:szCs w:val="20"/>
              </w:rPr>
            </w:pPr>
            <w:r w:rsidRPr="00BD672C">
              <w:rPr>
                <w:b/>
                <w:sz w:val="20"/>
                <w:szCs w:val="20"/>
              </w:rPr>
              <w:t>Topic:</w:t>
            </w:r>
            <w:r w:rsidR="00EB7166">
              <w:rPr>
                <w:b/>
                <w:sz w:val="20"/>
                <w:szCs w:val="20"/>
              </w:rPr>
              <w:t xml:space="preserve">   </w:t>
            </w:r>
          </w:p>
        </w:tc>
        <w:tc>
          <w:tcPr>
            <w:tcW w:w="5395" w:type="dxa"/>
            <w:gridSpan w:val="2"/>
          </w:tcPr>
          <w:p w:rsidR="009A0AE3" w:rsidRPr="00BD672C" w:rsidRDefault="009A0AE3" w:rsidP="009A0AE3">
            <w:pPr>
              <w:rPr>
                <w:sz w:val="20"/>
                <w:szCs w:val="20"/>
              </w:rPr>
            </w:pPr>
            <w:r w:rsidRPr="00BD672C">
              <w:rPr>
                <w:b/>
                <w:sz w:val="20"/>
                <w:szCs w:val="20"/>
              </w:rPr>
              <w:t>Length of Period:</w:t>
            </w:r>
            <w:r w:rsidR="00BD672C">
              <w:rPr>
                <w:b/>
                <w:sz w:val="20"/>
                <w:szCs w:val="20"/>
              </w:rPr>
              <w:t xml:space="preserve">  </w:t>
            </w:r>
          </w:p>
        </w:tc>
      </w:tr>
      <w:tr w:rsidR="009A0AE3" w:rsidRPr="00BD672C" w:rsidTr="00EB7166">
        <w:trPr>
          <w:trHeight w:val="350"/>
        </w:trPr>
        <w:tc>
          <w:tcPr>
            <w:tcW w:w="10790" w:type="dxa"/>
            <w:gridSpan w:val="3"/>
            <w:shd w:val="clear" w:color="auto" w:fill="D0CECE" w:themeFill="background2" w:themeFillShade="E6"/>
            <w:vAlign w:val="center"/>
          </w:tcPr>
          <w:p w:rsidR="009A0AE3" w:rsidRPr="00BD672C" w:rsidRDefault="009A0AE3" w:rsidP="009A0AE3">
            <w:pPr>
              <w:rPr>
                <w:b/>
                <w:sz w:val="21"/>
                <w:szCs w:val="21"/>
              </w:rPr>
            </w:pPr>
            <w:r w:rsidRPr="00BD672C">
              <w:rPr>
                <w:b/>
                <w:sz w:val="21"/>
                <w:szCs w:val="21"/>
              </w:rPr>
              <w:t>Expectation(s)</w:t>
            </w:r>
          </w:p>
        </w:tc>
      </w:tr>
      <w:tr w:rsidR="009A0AE3" w:rsidRPr="00BD672C" w:rsidTr="009A0AE3">
        <w:tc>
          <w:tcPr>
            <w:tcW w:w="10790" w:type="dxa"/>
            <w:gridSpan w:val="3"/>
          </w:tcPr>
          <w:p w:rsidR="009A0AE3" w:rsidRPr="00BD672C" w:rsidRDefault="009A0AE3" w:rsidP="009A0AE3">
            <w:pPr>
              <w:rPr>
                <w:sz w:val="20"/>
                <w:szCs w:val="20"/>
              </w:rPr>
            </w:pPr>
            <w:r w:rsidRPr="00BD672C">
              <w:rPr>
                <w:b/>
                <w:sz w:val="20"/>
                <w:szCs w:val="20"/>
              </w:rPr>
              <w:t xml:space="preserve">Expectation(s) </w:t>
            </w:r>
            <w:r w:rsidRPr="00BD672C">
              <w:rPr>
                <w:b/>
                <w:i/>
                <w:sz w:val="20"/>
                <w:szCs w:val="20"/>
              </w:rPr>
              <w:t>(Directly from the Ontario Curriculum):</w:t>
            </w:r>
            <w:r w:rsidR="00BD672C">
              <w:rPr>
                <w:sz w:val="20"/>
                <w:szCs w:val="20"/>
              </w:rPr>
              <w:t xml:space="preserve">   </w:t>
            </w:r>
          </w:p>
          <w:p w:rsidR="009A0AE3" w:rsidRPr="00BD672C" w:rsidRDefault="009A0AE3" w:rsidP="009A0AE3">
            <w:pPr>
              <w:rPr>
                <w:sz w:val="20"/>
                <w:szCs w:val="20"/>
              </w:rPr>
            </w:pPr>
          </w:p>
          <w:p w:rsidR="009A0AE3" w:rsidRPr="00BD672C" w:rsidRDefault="009A0AE3" w:rsidP="009A0AE3">
            <w:pPr>
              <w:rPr>
                <w:sz w:val="20"/>
                <w:szCs w:val="20"/>
              </w:rPr>
            </w:pPr>
          </w:p>
          <w:p w:rsidR="009A0AE3" w:rsidRPr="00BD672C" w:rsidRDefault="009A0AE3" w:rsidP="009A0AE3">
            <w:pPr>
              <w:rPr>
                <w:sz w:val="20"/>
                <w:szCs w:val="20"/>
              </w:rPr>
            </w:pPr>
          </w:p>
          <w:p w:rsidR="009A0AE3" w:rsidRPr="00BD672C" w:rsidRDefault="005C5AFE" w:rsidP="009A0AE3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arning Skills</w:t>
            </w:r>
            <w:r w:rsidR="009A0AE3" w:rsidRPr="00BD672C">
              <w:rPr>
                <w:b/>
                <w:i/>
                <w:sz w:val="20"/>
                <w:szCs w:val="20"/>
              </w:rPr>
              <w:t>:</w:t>
            </w:r>
            <w:r w:rsidR="00BD672C">
              <w:rPr>
                <w:sz w:val="20"/>
                <w:szCs w:val="20"/>
              </w:rPr>
              <w:t xml:space="preserve">  </w:t>
            </w:r>
          </w:p>
          <w:p w:rsidR="009A0AE3" w:rsidRPr="00BD672C" w:rsidRDefault="009A0AE3" w:rsidP="009A0AE3">
            <w:pPr>
              <w:rPr>
                <w:sz w:val="20"/>
                <w:szCs w:val="20"/>
              </w:rPr>
            </w:pPr>
          </w:p>
          <w:p w:rsidR="009A0AE3" w:rsidRPr="00BD672C" w:rsidRDefault="009A0AE3" w:rsidP="009A0AE3">
            <w:pPr>
              <w:rPr>
                <w:sz w:val="20"/>
                <w:szCs w:val="20"/>
              </w:rPr>
            </w:pPr>
          </w:p>
          <w:p w:rsidR="009A0AE3" w:rsidRPr="00BD672C" w:rsidRDefault="009A0AE3" w:rsidP="009A0AE3">
            <w:pPr>
              <w:rPr>
                <w:sz w:val="20"/>
                <w:szCs w:val="20"/>
              </w:rPr>
            </w:pPr>
          </w:p>
        </w:tc>
      </w:tr>
      <w:tr w:rsidR="00BD672C" w:rsidRPr="00BD672C" w:rsidTr="00EB7166">
        <w:trPr>
          <w:trHeight w:val="368"/>
        </w:trPr>
        <w:tc>
          <w:tcPr>
            <w:tcW w:w="10790" w:type="dxa"/>
            <w:gridSpan w:val="3"/>
            <w:shd w:val="clear" w:color="auto" w:fill="D0CECE" w:themeFill="background2" w:themeFillShade="E6"/>
            <w:vAlign w:val="center"/>
          </w:tcPr>
          <w:p w:rsidR="00BD672C" w:rsidRPr="00BD672C" w:rsidRDefault="00BD672C" w:rsidP="00BD672C">
            <w:pPr>
              <w:rPr>
                <w:b/>
                <w:sz w:val="21"/>
                <w:szCs w:val="21"/>
              </w:rPr>
            </w:pPr>
            <w:r w:rsidRPr="00BD672C">
              <w:rPr>
                <w:b/>
                <w:sz w:val="21"/>
                <w:szCs w:val="21"/>
              </w:rPr>
              <w:t>Content</w:t>
            </w:r>
          </w:p>
        </w:tc>
      </w:tr>
      <w:tr w:rsidR="00BD672C" w:rsidRPr="00BD672C" w:rsidTr="00BD672C">
        <w:tc>
          <w:tcPr>
            <w:tcW w:w="10790" w:type="dxa"/>
            <w:gridSpan w:val="3"/>
          </w:tcPr>
          <w:p w:rsidR="00BD672C" w:rsidRPr="00BD672C" w:rsidRDefault="00BD672C" w:rsidP="009A0AE3">
            <w:pPr>
              <w:spacing w:after="80"/>
              <w:rPr>
                <w:sz w:val="20"/>
                <w:szCs w:val="20"/>
              </w:rPr>
            </w:pPr>
            <w:r w:rsidRPr="00BD672C">
              <w:rPr>
                <w:b/>
                <w:i/>
                <w:sz w:val="20"/>
                <w:szCs w:val="20"/>
              </w:rPr>
              <w:t>What do I want the learners to know and/or be able to do?</w:t>
            </w:r>
            <w:r>
              <w:rPr>
                <w:sz w:val="20"/>
                <w:szCs w:val="20"/>
              </w:rPr>
              <w:t xml:space="preserve">   </w:t>
            </w:r>
          </w:p>
          <w:p w:rsidR="00BD672C" w:rsidRDefault="00BD672C" w:rsidP="009A0AE3">
            <w:pPr>
              <w:spacing w:after="80"/>
              <w:rPr>
                <w:sz w:val="20"/>
                <w:szCs w:val="20"/>
              </w:rPr>
            </w:pPr>
          </w:p>
          <w:p w:rsidR="00BD672C" w:rsidRDefault="00BD672C" w:rsidP="009A0AE3">
            <w:pPr>
              <w:spacing w:after="80"/>
              <w:rPr>
                <w:sz w:val="20"/>
                <w:szCs w:val="20"/>
              </w:rPr>
            </w:pPr>
          </w:p>
          <w:p w:rsidR="00BD672C" w:rsidRPr="00BD672C" w:rsidRDefault="00BD672C" w:rsidP="009A0AE3">
            <w:pPr>
              <w:spacing w:after="80"/>
              <w:rPr>
                <w:sz w:val="20"/>
                <w:szCs w:val="20"/>
              </w:rPr>
            </w:pPr>
            <w:r w:rsidRPr="00BD672C">
              <w:rPr>
                <w:b/>
                <w:sz w:val="20"/>
                <w:szCs w:val="20"/>
              </w:rPr>
              <w:t>Today learners will:</w:t>
            </w:r>
            <w:r>
              <w:rPr>
                <w:sz w:val="20"/>
                <w:szCs w:val="20"/>
              </w:rPr>
              <w:t xml:space="preserve">  </w:t>
            </w:r>
          </w:p>
          <w:p w:rsidR="00BD672C" w:rsidRDefault="00BD672C" w:rsidP="009A0AE3">
            <w:pPr>
              <w:spacing w:after="80"/>
              <w:rPr>
                <w:sz w:val="20"/>
                <w:szCs w:val="20"/>
              </w:rPr>
            </w:pPr>
          </w:p>
          <w:p w:rsidR="00BD672C" w:rsidRPr="00BD672C" w:rsidRDefault="00BD672C" w:rsidP="009A0AE3">
            <w:pPr>
              <w:spacing w:after="80"/>
              <w:rPr>
                <w:sz w:val="20"/>
                <w:szCs w:val="20"/>
              </w:rPr>
            </w:pPr>
          </w:p>
        </w:tc>
      </w:tr>
      <w:tr w:rsidR="00BD672C" w:rsidTr="00EB7166">
        <w:trPr>
          <w:trHeight w:val="647"/>
        </w:trPr>
        <w:tc>
          <w:tcPr>
            <w:tcW w:w="10790" w:type="dxa"/>
            <w:gridSpan w:val="3"/>
            <w:shd w:val="clear" w:color="auto" w:fill="D0CECE" w:themeFill="background2" w:themeFillShade="E6"/>
            <w:vAlign w:val="center"/>
          </w:tcPr>
          <w:p w:rsidR="00BF59A1" w:rsidRDefault="00BF59A1" w:rsidP="00BF59A1">
            <w:pPr>
              <w:rPr>
                <w:b/>
                <w:sz w:val="21"/>
                <w:szCs w:val="21"/>
              </w:rPr>
            </w:pPr>
            <w:r w:rsidRPr="00BD672C">
              <w:rPr>
                <w:b/>
                <w:sz w:val="21"/>
                <w:szCs w:val="21"/>
              </w:rPr>
              <w:t xml:space="preserve">Assessment </w:t>
            </w:r>
            <w:r>
              <w:rPr>
                <w:b/>
                <w:sz w:val="21"/>
                <w:szCs w:val="21"/>
              </w:rPr>
              <w:t xml:space="preserve">/ Evaluation </w:t>
            </w:r>
          </w:p>
          <w:p w:rsidR="00BD672C" w:rsidRPr="00BD672C" w:rsidRDefault="00BF59A1" w:rsidP="00BF59A1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(Recording Devices: anecdotal record, checklist, rating scale, rubric, success criteria)</w:t>
            </w:r>
          </w:p>
        </w:tc>
      </w:tr>
      <w:tr w:rsidR="00BD672C" w:rsidTr="00BD672C">
        <w:tc>
          <w:tcPr>
            <w:tcW w:w="10790" w:type="dxa"/>
            <w:gridSpan w:val="3"/>
          </w:tcPr>
          <w:p w:rsidR="00BD672C" w:rsidRPr="00EB7166" w:rsidRDefault="00EB7166" w:rsidP="00BD672C">
            <w:pPr>
              <w:rPr>
                <w:i/>
                <w:sz w:val="20"/>
                <w:szCs w:val="20"/>
              </w:rPr>
            </w:pPr>
            <w:r w:rsidRPr="00EB7166">
              <w:rPr>
                <w:b/>
                <w:i/>
                <w:sz w:val="20"/>
                <w:szCs w:val="20"/>
              </w:rPr>
              <w:t>Based on the application, how will I know that the learners have learned what I intended?</w:t>
            </w:r>
          </w:p>
          <w:p w:rsidR="00EB7166" w:rsidRDefault="00EB7166" w:rsidP="00BD672C">
            <w:pPr>
              <w:rPr>
                <w:sz w:val="20"/>
                <w:szCs w:val="20"/>
              </w:rPr>
            </w:pPr>
          </w:p>
          <w:p w:rsidR="00EB7166" w:rsidRDefault="00EB7166" w:rsidP="00BD672C">
            <w:pPr>
              <w:rPr>
                <w:sz w:val="20"/>
                <w:szCs w:val="20"/>
              </w:rPr>
            </w:pPr>
          </w:p>
          <w:p w:rsidR="00EB7166" w:rsidRDefault="00EB7166" w:rsidP="00BD672C">
            <w:pPr>
              <w:rPr>
                <w:sz w:val="20"/>
                <w:szCs w:val="20"/>
              </w:rPr>
            </w:pPr>
          </w:p>
          <w:p w:rsidR="00A2785B" w:rsidRPr="00EB7166" w:rsidRDefault="00A2785B" w:rsidP="00BD672C">
            <w:pPr>
              <w:rPr>
                <w:sz w:val="20"/>
                <w:szCs w:val="20"/>
              </w:rPr>
            </w:pPr>
          </w:p>
        </w:tc>
      </w:tr>
      <w:tr w:rsidR="00EB7166" w:rsidRPr="00EB7166" w:rsidTr="00EB7166">
        <w:trPr>
          <w:trHeight w:val="368"/>
        </w:trPr>
        <w:tc>
          <w:tcPr>
            <w:tcW w:w="10790" w:type="dxa"/>
            <w:gridSpan w:val="3"/>
            <w:shd w:val="clear" w:color="auto" w:fill="D0CECE" w:themeFill="background2" w:themeFillShade="E6"/>
            <w:vAlign w:val="center"/>
          </w:tcPr>
          <w:p w:rsidR="00EB7166" w:rsidRPr="00EB7166" w:rsidRDefault="00EB7166" w:rsidP="00EB7166">
            <w:pPr>
              <w:rPr>
                <w:b/>
                <w:sz w:val="21"/>
                <w:szCs w:val="21"/>
              </w:rPr>
            </w:pPr>
            <w:r w:rsidRPr="00EB7166">
              <w:rPr>
                <w:b/>
                <w:sz w:val="21"/>
                <w:szCs w:val="21"/>
              </w:rPr>
              <w:t>Learning Context</w:t>
            </w:r>
          </w:p>
        </w:tc>
      </w:tr>
      <w:tr w:rsidR="00EB7166" w:rsidRPr="00EB7166" w:rsidTr="00EB7166">
        <w:tc>
          <w:tcPr>
            <w:tcW w:w="10790" w:type="dxa"/>
            <w:gridSpan w:val="3"/>
          </w:tcPr>
          <w:p w:rsidR="00EB7166" w:rsidRPr="00EB7166" w:rsidRDefault="00EB7166" w:rsidP="00EB7166">
            <w:pPr>
              <w:rPr>
                <w:b/>
                <w:sz w:val="20"/>
                <w:szCs w:val="20"/>
              </w:rPr>
            </w:pPr>
            <w:r w:rsidRPr="00EB7166">
              <w:rPr>
                <w:b/>
                <w:sz w:val="20"/>
                <w:szCs w:val="20"/>
              </w:rPr>
              <w:t>A. The Learners</w:t>
            </w:r>
          </w:p>
          <w:p w:rsidR="00EB7166" w:rsidRPr="00EB7166" w:rsidRDefault="00EB7166" w:rsidP="00EB7166">
            <w:pPr>
              <w:spacing w:after="80"/>
              <w:rPr>
                <w:sz w:val="20"/>
                <w:szCs w:val="20"/>
              </w:rPr>
            </w:pPr>
            <w:r w:rsidRPr="00EB7166">
              <w:rPr>
                <w:b/>
                <w:sz w:val="20"/>
                <w:szCs w:val="20"/>
              </w:rPr>
              <w:t xml:space="preserve">(i) </w:t>
            </w:r>
            <w:r w:rsidRPr="00EB7166">
              <w:rPr>
                <w:b/>
                <w:i/>
                <w:sz w:val="20"/>
                <w:szCs w:val="20"/>
              </w:rPr>
              <w:t>What prior experiences, knowledge, and skills do the learners bring with them to this learning experience?</w:t>
            </w:r>
          </w:p>
          <w:p w:rsidR="00EB7166" w:rsidRDefault="00EB7166" w:rsidP="00EB7166">
            <w:pPr>
              <w:spacing w:after="80"/>
              <w:rPr>
                <w:sz w:val="20"/>
                <w:szCs w:val="20"/>
              </w:rPr>
            </w:pPr>
          </w:p>
          <w:p w:rsidR="00EB7166" w:rsidRDefault="00EB7166" w:rsidP="00EB7166">
            <w:pPr>
              <w:spacing w:after="80"/>
              <w:rPr>
                <w:sz w:val="20"/>
                <w:szCs w:val="20"/>
              </w:rPr>
            </w:pPr>
          </w:p>
          <w:p w:rsidR="00EB7166" w:rsidRPr="00EB7166" w:rsidRDefault="00EB7166" w:rsidP="00EB7166">
            <w:pPr>
              <w:spacing w:after="80"/>
              <w:rPr>
                <w:sz w:val="20"/>
                <w:szCs w:val="20"/>
              </w:rPr>
            </w:pPr>
            <w:r w:rsidRPr="00EB7166">
              <w:rPr>
                <w:b/>
                <w:sz w:val="20"/>
                <w:szCs w:val="20"/>
              </w:rPr>
              <w:t xml:space="preserve">(ii) </w:t>
            </w:r>
            <w:r w:rsidRPr="00EB7166">
              <w:rPr>
                <w:b/>
                <w:i/>
                <w:sz w:val="20"/>
                <w:szCs w:val="20"/>
              </w:rPr>
              <w:t>How will I differentiate the instruction (content, process</w:t>
            </w:r>
            <w:r w:rsidR="005C5AFE">
              <w:rPr>
                <w:b/>
                <w:i/>
                <w:sz w:val="20"/>
                <w:szCs w:val="20"/>
              </w:rPr>
              <w:t>,</w:t>
            </w:r>
            <w:r w:rsidRPr="00EB7166">
              <w:rPr>
                <w:b/>
                <w:i/>
                <w:sz w:val="20"/>
                <w:szCs w:val="20"/>
              </w:rPr>
              <w:t xml:space="preserve"> and/or product) to ensure the inclusion of all learners? </w:t>
            </w:r>
            <w:r w:rsidR="008C1579">
              <w:rPr>
                <w:b/>
                <w:sz w:val="20"/>
                <w:szCs w:val="20"/>
              </w:rPr>
              <w:t>(m</w:t>
            </w:r>
            <w:r w:rsidRPr="00EB7166">
              <w:rPr>
                <w:b/>
                <w:sz w:val="20"/>
                <w:szCs w:val="20"/>
              </w:rPr>
              <w:t>ust include</w:t>
            </w:r>
            <w:r w:rsidR="005C5AFE">
              <w:rPr>
                <w:b/>
                <w:sz w:val="20"/>
                <w:szCs w:val="20"/>
              </w:rPr>
              <w:t>,</w:t>
            </w:r>
            <w:r w:rsidRPr="00EB7166">
              <w:rPr>
                <w:b/>
                <w:sz w:val="20"/>
                <w:szCs w:val="20"/>
              </w:rPr>
              <w:t xml:space="preserve"> where applicable</w:t>
            </w:r>
            <w:r w:rsidR="005C5AFE">
              <w:rPr>
                <w:b/>
                <w:sz w:val="20"/>
                <w:szCs w:val="20"/>
              </w:rPr>
              <w:t>,</w:t>
            </w:r>
            <w:r w:rsidRPr="00EB7166">
              <w:rPr>
                <w:b/>
                <w:sz w:val="20"/>
                <w:szCs w:val="20"/>
              </w:rPr>
              <w:t xml:space="preserve"> accommodations and/or modification for lea</w:t>
            </w:r>
            <w:r w:rsidR="008C1579">
              <w:rPr>
                <w:b/>
                <w:sz w:val="20"/>
                <w:szCs w:val="20"/>
              </w:rPr>
              <w:t>rners identified as exceptional</w:t>
            </w:r>
            <w:r w:rsidRPr="00EB7166">
              <w:rPr>
                <w:b/>
                <w:sz w:val="20"/>
                <w:szCs w:val="20"/>
              </w:rPr>
              <w:t>)</w:t>
            </w:r>
          </w:p>
          <w:p w:rsidR="00EB7166" w:rsidRDefault="00EB7166" w:rsidP="00EB7166">
            <w:pPr>
              <w:spacing w:after="80"/>
              <w:rPr>
                <w:sz w:val="20"/>
                <w:szCs w:val="20"/>
              </w:rPr>
            </w:pPr>
          </w:p>
          <w:p w:rsidR="00EB7166" w:rsidRPr="00EB7166" w:rsidRDefault="00EB7166" w:rsidP="00EB7166">
            <w:pPr>
              <w:spacing w:after="80"/>
              <w:rPr>
                <w:sz w:val="20"/>
                <w:szCs w:val="20"/>
              </w:rPr>
            </w:pPr>
          </w:p>
        </w:tc>
      </w:tr>
      <w:tr w:rsidR="00EB7166" w:rsidRPr="00EB7166" w:rsidTr="00EB7166">
        <w:tc>
          <w:tcPr>
            <w:tcW w:w="10790" w:type="dxa"/>
            <w:gridSpan w:val="3"/>
          </w:tcPr>
          <w:p w:rsidR="00EB7166" w:rsidRPr="00EB7166" w:rsidRDefault="00EB7166" w:rsidP="00EB7166">
            <w:pPr>
              <w:spacing w:after="80"/>
              <w:rPr>
                <w:sz w:val="20"/>
                <w:szCs w:val="20"/>
              </w:rPr>
            </w:pPr>
            <w:r w:rsidRPr="00EB7166">
              <w:rPr>
                <w:b/>
                <w:sz w:val="20"/>
                <w:szCs w:val="20"/>
              </w:rPr>
              <w:t>B. Learning Environment</w:t>
            </w:r>
          </w:p>
          <w:p w:rsidR="00EB7166" w:rsidRDefault="00EB7166" w:rsidP="00EB7166">
            <w:pPr>
              <w:spacing w:after="80"/>
              <w:rPr>
                <w:sz w:val="20"/>
                <w:szCs w:val="20"/>
              </w:rPr>
            </w:pPr>
          </w:p>
          <w:p w:rsidR="00EB7166" w:rsidRPr="00EB7166" w:rsidRDefault="00EB7166" w:rsidP="00EB7166">
            <w:pPr>
              <w:spacing w:after="80"/>
              <w:rPr>
                <w:sz w:val="20"/>
                <w:szCs w:val="20"/>
              </w:rPr>
            </w:pPr>
          </w:p>
        </w:tc>
      </w:tr>
      <w:tr w:rsidR="00EB7166" w:rsidRPr="00EB7166" w:rsidTr="00EB7166">
        <w:tc>
          <w:tcPr>
            <w:tcW w:w="10790" w:type="dxa"/>
            <w:gridSpan w:val="3"/>
          </w:tcPr>
          <w:p w:rsidR="00EB7166" w:rsidRPr="00EB7166" w:rsidRDefault="00EB7166" w:rsidP="00EB7166">
            <w:pPr>
              <w:spacing w:after="80"/>
              <w:rPr>
                <w:sz w:val="20"/>
                <w:szCs w:val="20"/>
              </w:rPr>
            </w:pPr>
            <w:r w:rsidRPr="00EB7166">
              <w:rPr>
                <w:b/>
                <w:sz w:val="20"/>
                <w:szCs w:val="20"/>
              </w:rPr>
              <w:t>C. Resources/Materials</w:t>
            </w:r>
          </w:p>
          <w:p w:rsidR="00EB7166" w:rsidRDefault="00EB7166" w:rsidP="00EB7166">
            <w:pPr>
              <w:spacing w:after="80"/>
              <w:rPr>
                <w:sz w:val="20"/>
                <w:szCs w:val="20"/>
              </w:rPr>
            </w:pPr>
          </w:p>
          <w:p w:rsidR="00EB7166" w:rsidRDefault="00EB7166" w:rsidP="00EB7166">
            <w:pPr>
              <w:spacing w:after="80"/>
              <w:rPr>
                <w:sz w:val="20"/>
                <w:szCs w:val="20"/>
              </w:rPr>
            </w:pPr>
          </w:p>
        </w:tc>
      </w:tr>
    </w:tbl>
    <w:p w:rsidR="00EB7166" w:rsidRDefault="00EB7166" w:rsidP="00EB7166">
      <w:pPr>
        <w:spacing w:after="80"/>
        <w:rPr>
          <w:b/>
          <w:spacing w:val="20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B7166" w:rsidRPr="00A2785B" w:rsidTr="00A2785B">
        <w:trPr>
          <w:trHeight w:val="368"/>
        </w:trPr>
        <w:tc>
          <w:tcPr>
            <w:tcW w:w="10790" w:type="dxa"/>
            <w:shd w:val="clear" w:color="auto" w:fill="D0CECE" w:themeFill="background2" w:themeFillShade="E6"/>
            <w:vAlign w:val="center"/>
          </w:tcPr>
          <w:p w:rsidR="00EB7166" w:rsidRPr="00A2785B" w:rsidRDefault="00A2785B" w:rsidP="00EB7166">
            <w:pPr>
              <w:rPr>
                <w:b/>
                <w:sz w:val="21"/>
                <w:szCs w:val="21"/>
              </w:rPr>
            </w:pPr>
            <w:r w:rsidRPr="00A2785B">
              <w:rPr>
                <w:b/>
                <w:sz w:val="21"/>
                <w:szCs w:val="21"/>
              </w:rPr>
              <w:lastRenderedPageBreak/>
              <w:t>Teaching/Learning Strategies</w:t>
            </w:r>
          </w:p>
        </w:tc>
      </w:tr>
      <w:tr w:rsidR="00EB7166" w:rsidTr="00EB7166">
        <w:tc>
          <w:tcPr>
            <w:tcW w:w="10790" w:type="dxa"/>
          </w:tcPr>
          <w:p w:rsidR="00EB7166" w:rsidRPr="00A2785B" w:rsidRDefault="00A2785B" w:rsidP="00EB7166">
            <w:pPr>
              <w:rPr>
                <w:sz w:val="20"/>
                <w:szCs w:val="20"/>
              </w:rPr>
            </w:pPr>
            <w:r w:rsidRPr="00A2785B">
              <w:rPr>
                <w:b/>
                <w:sz w:val="20"/>
                <w:szCs w:val="20"/>
              </w:rPr>
              <w:t>INTRODUCTION</w:t>
            </w:r>
          </w:p>
          <w:p w:rsidR="00A2785B" w:rsidRPr="00A2785B" w:rsidRDefault="00A2785B" w:rsidP="00EB7166">
            <w:pPr>
              <w:rPr>
                <w:sz w:val="20"/>
                <w:szCs w:val="20"/>
              </w:rPr>
            </w:pPr>
            <w:r w:rsidRPr="00A2785B">
              <w:rPr>
                <w:b/>
                <w:i/>
                <w:sz w:val="20"/>
                <w:szCs w:val="20"/>
              </w:rPr>
              <w:t>How will I engage the learners?</w:t>
            </w:r>
            <w:r w:rsidRPr="00A2785B">
              <w:rPr>
                <w:b/>
                <w:sz w:val="20"/>
                <w:szCs w:val="20"/>
              </w:rPr>
              <w:t xml:space="preserve"> (e.g., motivational strategy, hook, activation of learners’ prior knowledge, activities, procedures, compelling problem)</w:t>
            </w: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Pr="00A2785B" w:rsidRDefault="00A2785B" w:rsidP="00EB7166">
            <w:pPr>
              <w:rPr>
                <w:sz w:val="20"/>
                <w:szCs w:val="20"/>
              </w:rPr>
            </w:pPr>
            <w:r w:rsidRPr="00A2785B">
              <w:rPr>
                <w:b/>
                <w:sz w:val="20"/>
                <w:szCs w:val="20"/>
              </w:rPr>
              <w:t>MIDDLE</w:t>
            </w:r>
          </w:p>
          <w:p w:rsidR="00A2785B" w:rsidRPr="00A2785B" w:rsidRDefault="00A2785B" w:rsidP="00EB7166">
            <w:pPr>
              <w:rPr>
                <w:sz w:val="20"/>
                <w:szCs w:val="20"/>
              </w:rPr>
            </w:pPr>
            <w:r w:rsidRPr="00A2785B">
              <w:rPr>
                <w:b/>
                <w:sz w:val="20"/>
                <w:szCs w:val="20"/>
                <w:u w:val="single"/>
              </w:rPr>
              <w:t>Teaching</w:t>
            </w:r>
            <w:r w:rsidRPr="00A2785B">
              <w:rPr>
                <w:b/>
                <w:sz w:val="20"/>
                <w:szCs w:val="20"/>
              </w:rPr>
              <w:t xml:space="preserve">: </w:t>
            </w:r>
            <w:r w:rsidRPr="00A2785B">
              <w:rPr>
                <w:b/>
                <w:i/>
                <w:sz w:val="20"/>
                <w:szCs w:val="20"/>
              </w:rPr>
              <w:t>How does the lesson develop?</w:t>
            </w:r>
            <w:r w:rsidRPr="00A2785B">
              <w:rPr>
                <w:b/>
                <w:sz w:val="20"/>
                <w:szCs w:val="20"/>
              </w:rPr>
              <w:t xml:space="preserve"> How we teach new concepts and processes (e.g., gradual release of responsibility – modeled, shared, and guided instruction</w:t>
            </w:r>
            <w:r w:rsidR="005C5AFE">
              <w:rPr>
                <w:b/>
                <w:sz w:val="20"/>
                <w:szCs w:val="20"/>
              </w:rPr>
              <w:t>; content and strategies</w:t>
            </w:r>
            <w:r w:rsidRPr="00A2785B">
              <w:rPr>
                <w:b/>
                <w:sz w:val="20"/>
                <w:szCs w:val="20"/>
              </w:rPr>
              <w:t>).</w:t>
            </w: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Pr="00A2785B" w:rsidRDefault="00A2785B" w:rsidP="00EB7166">
            <w:pPr>
              <w:rPr>
                <w:sz w:val="20"/>
                <w:szCs w:val="20"/>
              </w:rPr>
            </w:pPr>
            <w:r w:rsidRPr="00A2785B">
              <w:rPr>
                <w:b/>
                <w:sz w:val="20"/>
                <w:szCs w:val="20"/>
                <w:u w:val="single"/>
              </w:rPr>
              <w:t>Consolidation and/or Recapitulation Process</w:t>
            </w:r>
            <w:r w:rsidRPr="00A2785B">
              <w:rPr>
                <w:b/>
                <w:sz w:val="20"/>
                <w:szCs w:val="20"/>
              </w:rPr>
              <w:t xml:space="preserve">: </w:t>
            </w:r>
            <w:r w:rsidRPr="00A2785B">
              <w:rPr>
                <w:b/>
                <w:i/>
                <w:sz w:val="20"/>
                <w:szCs w:val="20"/>
              </w:rPr>
              <w:t>How will I check for understanding?</w:t>
            </w: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Pr="00A2785B" w:rsidRDefault="00A2785B" w:rsidP="00EB7166">
            <w:pPr>
              <w:rPr>
                <w:sz w:val="20"/>
                <w:szCs w:val="20"/>
              </w:rPr>
            </w:pPr>
            <w:r w:rsidRPr="00A2785B">
              <w:rPr>
                <w:b/>
                <w:sz w:val="20"/>
                <w:szCs w:val="20"/>
                <w:u w:val="single"/>
              </w:rPr>
              <w:t>Application</w:t>
            </w:r>
            <w:r w:rsidRPr="00A2785B">
              <w:rPr>
                <w:b/>
                <w:sz w:val="20"/>
                <w:szCs w:val="20"/>
              </w:rPr>
              <w:t xml:space="preserve">: </w:t>
            </w:r>
            <w:r w:rsidRPr="00A2785B">
              <w:rPr>
                <w:b/>
                <w:i/>
                <w:sz w:val="20"/>
                <w:szCs w:val="20"/>
              </w:rPr>
              <w:t>What will learners do to demonstrate their learning?</w:t>
            </w:r>
            <w:r w:rsidR="005C5AFE">
              <w:rPr>
                <w:b/>
                <w:sz w:val="20"/>
                <w:szCs w:val="20"/>
              </w:rPr>
              <w:t xml:space="preserve"> (m</w:t>
            </w:r>
            <w:r w:rsidRPr="00A2785B">
              <w:rPr>
                <w:b/>
                <w:sz w:val="20"/>
                <w:szCs w:val="20"/>
              </w:rPr>
              <w:t xml:space="preserve">oving from guided, </w:t>
            </w:r>
            <w:proofErr w:type="spellStart"/>
            <w:r w:rsidRPr="00A2785B">
              <w:rPr>
                <w:b/>
                <w:sz w:val="20"/>
                <w:szCs w:val="20"/>
              </w:rPr>
              <w:t>scaffolded</w:t>
            </w:r>
            <w:proofErr w:type="spellEnd"/>
            <w:r w:rsidRPr="00A2785B">
              <w:rPr>
                <w:b/>
                <w:sz w:val="20"/>
                <w:szCs w:val="20"/>
              </w:rPr>
              <w:t xml:space="preserve"> practice, and gr</w:t>
            </w:r>
            <w:r w:rsidR="008C1579">
              <w:rPr>
                <w:b/>
                <w:sz w:val="20"/>
                <w:szCs w:val="20"/>
              </w:rPr>
              <w:t>adual release of responsibility</w:t>
            </w:r>
            <w:r w:rsidRPr="00A2785B">
              <w:rPr>
                <w:b/>
                <w:sz w:val="20"/>
                <w:szCs w:val="20"/>
              </w:rPr>
              <w:t>)</w:t>
            </w: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Pr="00A2785B" w:rsidRDefault="00A2785B" w:rsidP="00EB7166">
            <w:pPr>
              <w:rPr>
                <w:sz w:val="20"/>
                <w:szCs w:val="20"/>
              </w:rPr>
            </w:pPr>
            <w:r w:rsidRPr="00A2785B">
              <w:rPr>
                <w:b/>
                <w:sz w:val="20"/>
                <w:szCs w:val="20"/>
              </w:rPr>
              <w:t>CONCLUSION</w:t>
            </w:r>
          </w:p>
          <w:p w:rsidR="00A2785B" w:rsidRPr="00A2785B" w:rsidRDefault="00A2785B" w:rsidP="00EB7166">
            <w:pPr>
              <w:rPr>
                <w:sz w:val="20"/>
                <w:szCs w:val="20"/>
              </w:rPr>
            </w:pPr>
            <w:r w:rsidRPr="00A2785B">
              <w:rPr>
                <w:b/>
                <w:i/>
                <w:sz w:val="20"/>
                <w:szCs w:val="20"/>
              </w:rPr>
              <w:t>How will I conclude the lesson?</w:t>
            </w:r>
            <w:r>
              <w:rPr>
                <w:sz w:val="20"/>
                <w:szCs w:val="20"/>
              </w:rPr>
              <w:t xml:space="preserve"> </w:t>
            </w: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Default="00A2785B" w:rsidP="00EB7166">
            <w:pPr>
              <w:rPr>
                <w:sz w:val="20"/>
                <w:szCs w:val="20"/>
              </w:rPr>
            </w:pPr>
          </w:p>
          <w:p w:rsidR="00A2785B" w:rsidRPr="00EB7166" w:rsidRDefault="00A2785B" w:rsidP="00EB7166">
            <w:pPr>
              <w:rPr>
                <w:sz w:val="20"/>
                <w:szCs w:val="20"/>
              </w:rPr>
            </w:pPr>
          </w:p>
        </w:tc>
      </w:tr>
      <w:tr w:rsidR="00A2785B" w:rsidRPr="00A2785B" w:rsidTr="00A2785B">
        <w:trPr>
          <w:trHeight w:val="368"/>
        </w:trPr>
        <w:tc>
          <w:tcPr>
            <w:tcW w:w="10790" w:type="dxa"/>
            <w:shd w:val="clear" w:color="auto" w:fill="D0CECE" w:themeFill="background2" w:themeFillShade="E6"/>
            <w:vAlign w:val="center"/>
          </w:tcPr>
          <w:p w:rsidR="00A2785B" w:rsidRPr="00A2785B" w:rsidRDefault="00A2785B" w:rsidP="00A2785B">
            <w:pPr>
              <w:rPr>
                <w:b/>
                <w:sz w:val="21"/>
                <w:szCs w:val="21"/>
              </w:rPr>
            </w:pPr>
            <w:r w:rsidRPr="00A2785B">
              <w:rPr>
                <w:b/>
                <w:sz w:val="21"/>
                <w:szCs w:val="21"/>
              </w:rPr>
              <w:t>My Reflection</w:t>
            </w:r>
            <w:r w:rsidR="005C5AFE">
              <w:rPr>
                <w:b/>
                <w:sz w:val="21"/>
                <w:szCs w:val="21"/>
              </w:rPr>
              <w:t>s</w:t>
            </w:r>
            <w:r w:rsidRPr="00A2785B">
              <w:rPr>
                <w:b/>
                <w:sz w:val="21"/>
                <w:szCs w:val="21"/>
              </w:rPr>
              <w:t xml:space="preserve"> on the Lesson</w:t>
            </w:r>
          </w:p>
        </w:tc>
      </w:tr>
      <w:tr w:rsidR="00A2785B" w:rsidRPr="00A2785B" w:rsidTr="00A2785B">
        <w:tc>
          <w:tcPr>
            <w:tcW w:w="10790" w:type="dxa"/>
          </w:tcPr>
          <w:p w:rsidR="00A2785B" w:rsidRPr="001560BF" w:rsidRDefault="00A2785B" w:rsidP="00A2785B">
            <w:pPr>
              <w:rPr>
                <w:b/>
                <w:i/>
                <w:sz w:val="20"/>
                <w:szCs w:val="20"/>
              </w:rPr>
            </w:pPr>
            <w:r w:rsidRPr="001560BF">
              <w:rPr>
                <w:b/>
                <w:i/>
                <w:sz w:val="20"/>
                <w:szCs w:val="20"/>
              </w:rPr>
              <w:t xml:space="preserve">What do I need to do to become more effective as </w:t>
            </w:r>
            <w:r w:rsidR="001560BF">
              <w:rPr>
                <w:b/>
                <w:i/>
                <w:sz w:val="20"/>
                <w:szCs w:val="20"/>
              </w:rPr>
              <w:t xml:space="preserve">a teacher in supporting </w:t>
            </w:r>
            <w:r w:rsidRPr="001560BF">
              <w:rPr>
                <w:b/>
                <w:i/>
                <w:sz w:val="20"/>
                <w:szCs w:val="20"/>
              </w:rPr>
              <w:t>learning?</w:t>
            </w: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Default="00A2785B" w:rsidP="00A2785B">
            <w:pPr>
              <w:rPr>
                <w:sz w:val="20"/>
                <w:szCs w:val="20"/>
              </w:rPr>
            </w:pPr>
          </w:p>
          <w:p w:rsidR="00A2785B" w:rsidRPr="00A2785B" w:rsidRDefault="00A2785B" w:rsidP="00A2785B">
            <w:pPr>
              <w:rPr>
                <w:sz w:val="20"/>
                <w:szCs w:val="20"/>
              </w:rPr>
            </w:pPr>
          </w:p>
        </w:tc>
      </w:tr>
    </w:tbl>
    <w:p w:rsidR="00A2785B" w:rsidRPr="00EB7166" w:rsidRDefault="00A2785B" w:rsidP="00EB7166">
      <w:pPr>
        <w:spacing w:after="80"/>
        <w:rPr>
          <w:b/>
          <w:spacing w:val="20"/>
          <w:sz w:val="16"/>
          <w:szCs w:val="16"/>
        </w:rPr>
      </w:pPr>
    </w:p>
    <w:sectPr w:rsidR="00A2785B" w:rsidRPr="00EB7166" w:rsidSect="00EB7166">
      <w:pgSz w:w="12240" w:h="15840"/>
      <w:pgMar w:top="720" w:right="720" w:bottom="245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52BC1"/>
    <w:multiLevelType w:val="hybridMultilevel"/>
    <w:tmpl w:val="83667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076F0"/>
    <w:multiLevelType w:val="hybridMultilevel"/>
    <w:tmpl w:val="D9507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CC1A0C"/>
    <w:multiLevelType w:val="hybridMultilevel"/>
    <w:tmpl w:val="5518FC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NDQ3MzUxMzczsDBU0lEKTi0uzszPAykwrgUAn387qiwAAAA="/>
  </w:docVars>
  <w:rsids>
    <w:rsidRoot w:val="009A0AE3"/>
    <w:rsid w:val="0005736F"/>
    <w:rsid w:val="00070A4E"/>
    <w:rsid w:val="000807FF"/>
    <w:rsid w:val="00091EC2"/>
    <w:rsid w:val="00092201"/>
    <w:rsid w:val="000A002A"/>
    <w:rsid w:val="000B5D29"/>
    <w:rsid w:val="000C1456"/>
    <w:rsid w:val="001064E5"/>
    <w:rsid w:val="001445C2"/>
    <w:rsid w:val="0015082F"/>
    <w:rsid w:val="001513F4"/>
    <w:rsid w:val="001560BF"/>
    <w:rsid w:val="00175762"/>
    <w:rsid w:val="001852AD"/>
    <w:rsid w:val="00192948"/>
    <w:rsid w:val="00195D7B"/>
    <w:rsid w:val="001D1A29"/>
    <w:rsid w:val="001D6C37"/>
    <w:rsid w:val="00200762"/>
    <w:rsid w:val="002217D2"/>
    <w:rsid w:val="00262DF8"/>
    <w:rsid w:val="00264595"/>
    <w:rsid w:val="002A0ABF"/>
    <w:rsid w:val="002A6A14"/>
    <w:rsid w:val="002E1741"/>
    <w:rsid w:val="002F6231"/>
    <w:rsid w:val="00314FEA"/>
    <w:rsid w:val="00323586"/>
    <w:rsid w:val="003365E9"/>
    <w:rsid w:val="003433B5"/>
    <w:rsid w:val="00374295"/>
    <w:rsid w:val="003824AB"/>
    <w:rsid w:val="00384E05"/>
    <w:rsid w:val="003A6A40"/>
    <w:rsid w:val="003C0707"/>
    <w:rsid w:val="003C45B8"/>
    <w:rsid w:val="003D0D8B"/>
    <w:rsid w:val="003E17E1"/>
    <w:rsid w:val="003E5D64"/>
    <w:rsid w:val="003F440A"/>
    <w:rsid w:val="00406233"/>
    <w:rsid w:val="00411068"/>
    <w:rsid w:val="00413B9A"/>
    <w:rsid w:val="00424653"/>
    <w:rsid w:val="00471A56"/>
    <w:rsid w:val="00485FCC"/>
    <w:rsid w:val="004A468C"/>
    <w:rsid w:val="004A6CD4"/>
    <w:rsid w:val="004F1DD7"/>
    <w:rsid w:val="00500BBC"/>
    <w:rsid w:val="00504480"/>
    <w:rsid w:val="00524F00"/>
    <w:rsid w:val="00533D68"/>
    <w:rsid w:val="00534CBA"/>
    <w:rsid w:val="005537A5"/>
    <w:rsid w:val="00570067"/>
    <w:rsid w:val="00571710"/>
    <w:rsid w:val="00581A80"/>
    <w:rsid w:val="0059711D"/>
    <w:rsid w:val="005B1F49"/>
    <w:rsid w:val="005B235F"/>
    <w:rsid w:val="005C3F58"/>
    <w:rsid w:val="005C5AFE"/>
    <w:rsid w:val="005D0D4C"/>
    <w:rsid w:val="006068F0"/>
    <w:rsid w:val="0061738D"/>
    <w:rsid w:val="006200C3"/>
    <w:rsid w:val="00620173"/>
    <w:rsid w:val="0062320C"/>
    <w:rsid w:val="00624E03"/>
    <w:rsid w:val="00632834"/>
    <w:rsid w:val="00662872"/>
    <w:rsid w:val="006628F7"/>
    <w:rsid w:val="0066753C"/>
    <w:rsid w:val="00670FF5"/>
    <w:rsid w:val="00676268"/>
    <w:rsid w:val="006C3AC6"/>
    <w:rsid w:val="006C53B8"/>
    <w:rsid w:val="006D022D"/>
    <w:rsid w:val="006D0486"/>
    <w:rsid w:val="006F0D53"/>
    <w:rsid w:val="00702B6C"/>
    <w:rsid w:val="0071617E"/>
    <w:rsid w:val="00731A28"/>
    <w:rsid w:val="00741123"/>
    <w:rsid w:val="00742AFA"/>
    <w:rsid w:val="007563D0"/>
    <w:rsid w:val="00761AF5"/>
    <w:rsid w:val="00771263"/>
    <w:rsid w:val="00795643"/>
    <w:rsid w:val="007B2324"/>
    <w:rsid w:val="007B69D7"/>
    <w:rsid w:val="007C4267"/>
    <w:rsid w:val="007D0349"/>
    <w:rsid w:val="007D2EDF"/>
    <w:rsid w:val="007D4FBD"/>
    <w:rsid w:val="007F69B3"/>
    <w:rsid w:val="0081216C"/>
    <w:rsid w:val="00814316"/>
    <w:rsid w:val="00825DCA"/>
    <w:rsid w:val="008624C8"/>
    <w:rsid w:val="00864A8C"/>
    <w:rsid w:val="00873A4F"/>
    <w:rsid w:val="008A5911"/>
    <w:rsid w:val="008B14A5"/>
    <w:rsid w:val="008B29F9"/>
    <w:rsid w:val="008C1579"/>
    <w:rsid w:val="008D4608"/>
    <w:rsid w:val="008E3B0D"/>
    <w:rsid w:val="008E41C7"/>
    <w:rsid w:val="00902366"/>
    <w:rsid w:val="0093366B"/>
    <w:rsid w:val="009442B5"/>
    <w:rsid w:val="00973302"/>
    <w:rsid w:val="009757F6"/>
    <w:rsid w:val="00991654"/>
    <w:rsid w:val="009A0AE3"/>
    <w:rsid w:val="009A26EB"/>
    <w:rsid w:val="009B1C74"/>
    <w:rsid w:val="009D58FC"/>
    <w:rsid w:val="009D5D36"/>
    <w:rsid w:val="009D79B6"/>
    <w:rsid w:val="009E0F1C"/>
    <w:rsid w:val="00A116F5"/>
    <w:rsid w:val="00A2785B"/>
    <w:rsid w:val="00A43B8E"/>
    <w:rsid w:val="00A55E1D"/>
    <w:rsid w:val="00A6634B"/>
    <w:rsid w:val="00A977F8"/>
    <w:rsid w:val="00AA3968"/>
    <w:rsid w:val="00AB5AF7"/>
    <w:rsid w:val="00AC6AC4"/>
    <w:rsid w:val="00AE7C1A"/>
    <w:rsid w:val="00AE7D17"/>
    <w:rsid w:val="00B0483C"/>
    <w:rsid w:val="00B41D18"/>
    <w:rsid w:val="00B55F4C"/>
    <w:rsid w:val="00B611AC"/>
    <w:rsid w:val="00B62911"/>
    <w:rsid w:val="00B8197C"/>
    <w:rsid w:val="00B94996"/>
    <w:rsid w:val="00BB48D5"/>
    <w:rsid w:val="00BB6D0B"/>
    <w:rsid w:val="00BD672C"/>
    <w:rsid w:val="00BF59A1"/>
    <w:rsid w:val="00C1680D"/>
    <w:rsid w:val="00C31C4D"/>
    <w:rsid w:val="00C47BA7"/>
    <w:rsid w:val="00C521BC"/>
    <w:rsid w:val="00C574C2"/>
    <w:rsid w:val="00C8407A"/>
    <w:rsid w:val="00CA472A"/>
    <w:rsid w:val="00CB5370"/>
    <w:rsid w:val="00CB7C57"/>
    <w:rsid w:val="00CE28AF"/>
    <w:rsid w:val="00D10016"/>
    <w:rsid w:val="00D9600B"/>
    <w:rsid w:val="00DB0457"/>
    <w:rsid w:val="00DD6121"/>
    <w:rsid w:val="00DE4F14"/>
    <w:rsid w:val="00E01F19"/>
    <w:rsid w:val="00E17A1F"/>
    <w:rsid w:val="00E40E30"/>
    <w:rsid w:val="00E42176"/>
    <w:rsid w:val="00E555BF"/>
    <w:rsid w:val="00E77962"/>
    <w:rsid w:val="00E80582"/>
    <w:rsid w:val="00EB7166"/>
    <w:rsid w:val="00ED4FFC"/>
    <w:rsid w:val="00EE358B"/>
    <w:rsid w:val="00F074A1"/>
    <w:rsid w:val="00F1311E"/>
    <w:rsid w:val="00F3182F"/>
    <w:rsid w:val="00F31DFE"/>
    <w:rsid w:val="00F36A4F"/>
    <w:rsid w:val="00F41F42"/>
    <w:rsid w:val="00F64074"/>
    <w:rsid w:val="00F8068D"/>
    <w:rsid w:val="00F84762"/>
    <w:rsid w:val="00F93579"/>
    <w:rsid w:val="00F9780C"/>
    <w:rsid w:val="00FC5A4B"/>
    <w:rsid w:val="00FC7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A98A54-AA2D-4E28-A97B-C9C92E74E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0A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0A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EB076E773F744DA46D3AD8BD0596F7" ma:contentTypeVersion="3" ma:contentTypeDescription="Create a new document." ma:contentTypeScope="" ma:versionID="9eadff00ef7ae55313ac004a62f6d2d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447206dab0015f8b9f8924535193e8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57FB4DA-CF27-4640-A10E-CD24506FD2FD}"/>
</file>

<file path=customXml/itemProps2.xml><?xml version="1.0" encoding="utf-8"?>
<ds:datastoreItem xmlns:ds="http://schemas.openxmlformats.org/officeDocument/2006/customXml" ds:itemID="{E250EA75-C859-40BE-9C27-99A7DB7C97E0}"/>
</file>

<file path=customXml/itemProps3.xml><?xml version="1.0" encoding="utf-8"?>
<ds:datastoreItem xmlns:ds="http://schemas.openxmlformats.org/officeDocument/2006/customXml" ds:itemID="{AC4509FE-939D-42FB-A3D4-FDAE154FA80B}"/>
</file>

<file path=customXml/itemProps4.xml><?xml version="1.0" encoding="utf-8"?>
<ds:datastoreItem xmlns:ds="http://schemas.openxmlformats.org/officeDocument/2006/customXml" ds:itemID="{5A1AA51E-7D4B-4CD5-A140-300137BFC81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pissing University</Company>
  <LinksUpToDate>false</LinksUpToDate>
  <CharactersWithSpaces>1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Webster</dc:creator>
  <cp:keywords/>
  <dc:description/>
  <cp:lastModifiedBy>Carla Webster</cp:lastModifiedBy>
  <cp:revision>9</cp:revision>
  <cp:lastPrinted>2018-06-20T14:36:00Z</cp:lastPrinted>
  <dcterms:created xsi:type="dcterms:W3CDTF">2016-06-23T15:07:00Z</dcterms:created>
  <dcterms:modified xsi:type="dcterms:W3CDTF">2018-06-20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EB076E773F744DA46D3AD8BD0596F7</vt:lpwstr>
  </property>
</Properties>
</file>